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2a6ca35ae44baa5d1f6c0d12012bc8b571e01"/>
      <w:r>
        <w:t xml:space="preserve">Unit 6 Lesson 11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3:37Z</dcterms:created>
  <dcterms:modified xsi:type="dcterms:W3CDTF">2021-05-02T0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iyHUAScAtxmdcwQojC3YyKt10oWRuU0V7UWvcpMSUy2t34H98ZbMW6LrVI4VtgGlQo2zDilvknhZbnfV3mpKA==</vt:lpwstr>
  </property>
</Properties>
</file>